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10E6D03F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3C725E">
          <w:rPr>
            <w:rStyle w:val="Hyperlink"/>
            <w:noProof/>
          </w:rPr>
          <w:t>"</w:t>
        </w:r>
        <w:r w:rsidR="00520D18">
          <w:rPr>
            <w:rStyle w:val="Hyperlink"/>
            <w:noProof/>
          </w:rPr>
          <w:t>MS</w:t>
        </w:r>
        <w:r w:rsidR="003C725E">
          <w:rPr>
            <w:rStyle w:val="Hyperlink"/>
            <w:noProof/>
          </w:rPr>
          <w:t>SQL Course @ S</w:t>
        </w:r>
        <w:bookmarkStart w:id="1" w:name="_GoBack"/>
        <w:bookmarkEnd w:id="1"/>
        <w:r w:rsidR="003C725E">
          <w:rPr>
            <w:rStyle w:val="Hyperlink"/>
            <w:noProof/>
          </w:rPr>
          <w:t>o</w:t>
        </w:r>
        <w:r w:rsidR="003C725E">
          <w:rPr>
            <w:rStyle w:val="Hyperlink"/>
            <w:noProof/>
          </w:rPr>
          <w:t>ftUni"</w:t>
        </w:r>
      </w:hyperlink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Default="00EB7383" w:rsidP="00EB7383">
      <w:pPr>
        <w:pStyle w:val="Heading1"/>
      </w:pPr>
      <w:r>
        <w:t xml:space="preserve">Download Docker Desktop </w:t>
      </w:r>
      <w:r w:rsidR="00064327">
        <w:t>on Windows</w:t>
      </w:r>
    </w:p>
    <w:p w14:paraId="641E9F4A" w14:textId="77777777" w:rsidR="00655810" w:rsidRDefault="007C2EE1" w:rsidP="00EB7383">
      <w:r>
        <w:t>First, you will need to open the docker documentation</w:t>
      </w:r>
      <w:r w:rsidR="00EB7383" w:rsidRPr="00D13F1B">
        <w:t xml:space="preserve"> </w:t>
      </w:r>
      <w:hyperlink r:id="rId8" w:history="1">
        <w:r>
          <w:rPr>
            <w:rStyle w:val="Hyperlink"/>
          </w:rPr>
          <w:t>https://docs.docker.com/desktop/</w:t>
        </w:r>
      </w:hyperlink>
      <w:r w:rsidR="00EB7383" w:rsidRPr="00D13F1B">
        <w:t xml:space="preserve">. </w:t>
      </w:r>
    </w:p>
    <w:p w14:paraId="2DEAFAB1" w14:textId="4891913B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 w:rsidR="00736DED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3B1CD6B9" w14:textId="0A72CE6F" w:rsidR="003B7001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  <w:r>
        <w:rPr>
          <w:noProof/>
        </w:rPr>
        <w:drawing>
          <wp:inline distT="0" distB="0" distL="0" distR="0" wp14:anchorId="467EAB21" wp14:editId="213FFC87">
            <wp:extent cx="6357699" cy="3604260"/>
            <wp:effectExtent l="190500" t="190500" r="195580" b="1866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C4759" w14:textId="5FFC20EE" w:rsidR="007242EE" w:rsidRDefault="007242EE" w:rsidP="00EB7383"/>
    <w:p w14:paraId="66882A11" w14:textId="10C2C5B1" w:rsidR="007242EE" w:rsidRDefault="007242EE" w:rsidP="00EB7383"/>
    <w:p w14:paraId="1B26BFEA" w14:textId="389D38B8" w:rsidR="007242EE" w:rsidRDefault="007242EE" w:rsidP="00EB7383"/>
    <w:p w14:paraId="0295B3FA" w14:textId="44263C16" w:rsidR="007242EE" w:rsidRDefault="007242EE" w:rsidP="00EB7383"/>
    <w:p w14:paraId="09DBEFAA" w14:textId="558604CE" w:rsidR="007242EE" w:rsidRDefault="007242EE" w:rsidP="00EB7383"/>
    <w:p w14:paraId="11732795" w14:textId="09C24351" w:rsidR="007242EE" w:rsidRDefault="007242EE" w:rsidP="00EB7383"/>
    <w:p w14:paraId="0271D371" w14:textId="29F120BF" w:rsidR="00EB7383" w:rsidRPr="00901806" w:rsidRDefault="00064327" w:rsidP="00EB7383">
      <w:r w:rsidRPr="00901806">
        <w:lastRenderedPageBreak/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>
        <w:rPr>
          <w:noProof/>
        </w:rPr>
        <w:drawing>
          <wp:inline distT="0" distB="0" distL="0" distR="0" wp14:anchorId="5BA6E59B" wp14:editId="2CC3406E">
            <wp:extent cx="6458190" cy="3025140"/>
            <wp:effectExtent l="190500" t="190500" r="190500" b="1943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E4F88" w14:textId="35688E4C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52F7545D" w14:textId="3032DA65" w:rsidR="00EB7383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  <w:r w:rsidR="00276064">
        <w:rPr>
          <w:noProof/>
        </w:rPr>
        <w:drawing>
          <wp:inline distT="0" distB="0" distL="0" distR="0" wp14:anchorId="4A480FC0" wp14:editId="49911BF4">
            <wp:extent cx="4953000" cy="3435724"/>
            <wp:effectExtent l="190500" t="190500" r="190500" b="18415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921658" w14:textId="11007E0A" w:rsidR="00EB7383" w:rsidRDefault="00080944" w:rsidP="00854350">
      <w:r>
        <w:lastRenderedPageBreak/>
        <w:t>The installation could take couple of minutes:</w:t>
      </w:r>
      <w:r>
        <w:rPr>
          <w:noProof/>
        </w:rPr>
        <w:drawing>
          <wp:inline distT="0" distB="0" distL="0" distR="0" wp14:anchorId="7997F33C" wp14:editId="74407420">
            <wp:extent cx="4957611" cy="3436620"/>
            <wp:effectExtent l="190500" t="190500" r="186055" b="18288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021532" w14:textId="228200E0" w:rsidR="00EB7383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  <w:r w:rsidR="00276064">
        <w:rPr>
          <w:noProof/>
        </w:rPr>
        <w:drawing>
          <wp:inline distT="0" distB="0" distL="0" distR="0" wp14:anchorId="7651D876" wp14:editId="3CEA2F16">
            <wp:extent cx="4937760" cy="3423318"/>
            <wp:effectExtent l="190500" t="190500" r="186690" b="19621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110B31" w14:textId="5126A113" w:rsidR="00080944" w:rsidRDefault="00080944" w:rsidP="00854350">
      <w:pPr>
        <w:rPr>
          <w:b/>
          <w:bCs/>
        </w:rPr>
      </w:pPr>
    </w:p>
    <w:p w14:paraId="2B0D4FD8" w14:textId="77777777" w:rsidR="007242EE" w:rsidRDefault="007242EE" w:rsidP="00854350">
      <w:pPr>
        <w:rPr>
          <w:b/>
          <w:bCs/>
        </w:rPr>
      </w:pPr>
    </w:p>
    <w:p w14:paraId="142F1407" w14:textId="706861C5" w:rsidR="00655810" w:rsidRPr="00276064" w:rsidRDefault="00080944" w:rsidP="00854350">
      <w:pPr>
        <w:rPr>
          <w:rFonts w:cstheme="minorHAnsi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  <w:r w:rsidR="00276064">
        <w:rPr>
          <w:noProof/>
        </w:rPr>
        <w:drawing>
          <wp:inline distT="0" distB="0" distL="0" distR="0" wp14:anchorId="1EADDBFB" wp14:editId="0EDCF611">
            <wp:extent cx="4808220" cy="3596563"/>
            <wp:effectExtent l="190500" t="190500" r="182880" b="19494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CA76C41" w14:textId="6F7BBEF2" w:rsidR="00655810" w:rsidRPr="007242EE" w:rsidRDefault="007242EE" w:rsidP="00854350">
      <w:pPr>
        <w:rPr>
          <w:rFonts w:cstheme="minorHAnsi"/>
        </w:rPr>
      </w:pPr>
      <w:r w:rsidRPr="007242EE">
        <w:rPr>
          <w:rFonts w:cstheme="minorHAnsi"/>
          <w:color w:val="0F161E"/>
          <w:shd w:val="clear" w:color="auto" w:fill="FFFFFF"/>
        </w:rPr>
        <w:lastRenderedPageBreak/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  <w:r>
        <w:rPr>
          <w:noProof/>
        </w:rPr>
        <w:drawing>
          <wp:inline distT="0" distB="0" distL="0" distR="0" wp14:anchorId="33C96D06" wp14:editId="108D1912">
            <wp:extent cx="6073140" cy="3421980"/>
            <wp:effectExtent l="190500" t="190500" r="194310" b="19812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B76401" w14:textId="795937D5" w:rsidR="00854350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  <w:r w:rsidR="00276064">
        <w:rPr>
          <w:noProof/>
        </w:rPr>
        <w:drawing>
          <wp:inline distT="0" distB="0" distL="0" distR="0" wp14:anchorId="4C6FE75A" wp14:editId="7C0B4F2B">
            <wp:extent cx="6409990" cy="1771650"/>
            <wp:effectExtent l="190500" t="190500" r="181610" b="19050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0CEEC" w14:textId="1F593B44" w:rsidR="00EB7383" w:rsidRDefault="00EB7383"/>
    <w:p w14:paraId="5F5B365B" w14:textId="6EBFD233" w:rsidR="00655810" w:rsidRPr="0029614A" w:rsidRDefault="00EB7383" w:rsidP="00D13F1B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21943F9E">
            <wp:extent cx="6357626" cy="3604260"/>
            <wp:effectExtent l="190500" t="190500" r="195580" b="18669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836932" w14:textId="2FDB2B0C" w:rsidR="005C2767" w:rsidRDefault="00711FF4" w:rsidP="00854350">
      <w:r w:rsidRPr="00711FF4">
        <w:t>Congratulations! You are now successfully running Docker Desktop on Windows.</w:t>
      </w:r>
    </w:p>
    <w:p w14:paraId="060F3312" w14:textId="2529C42E" w:rsidR="005C2767" w:rsidRDefault="005C2767" w:rsidP="00854350"/>
    <w:p w14:paraId="4E57F180" w14:textId="1ED89EB5" w:rsidR="00BB0FAB" w:rsidRDefault="00BB0FAB" w:rsidP="00854350"/>
    <w:p w14:paraId="774D4C1C" w14:textId="6B6DBD83" w:rsidR="00BB0FAB" w:rsidRDefault="00BB0FAB" w:rsidP="00854350"/>
    <w:p w14:paraId="6C0C47CB" w14:textId="77777777" w:rsidR="00BB0FAB" w:rsidRDefault="00BB0FAB" w:rsidP="00854350"/>
    <w:p w14:paraId="32273FAC" w14:textId="770902A1" w:rsidR="00794E2D" w:rsidRPr="00794E2D" w:rsidRDefault="005C2767" w:rsidP="00794E2D">
      <w:pPr>
        <w:pStyle w:val="Heading1"/>
      </w:pPr>
      <w:r>
        <w:t>D</w:t>
      </w:r>
      <w:r w:rsidR="00794E2D">
        <w:t>ownload Docker Desktop on Mac</w:t>
      </w:r>
    </w:p>
    <w:p w14:paraId="26C27816" w14:textId="77777777" w:rsidR="00794E2D" w:rsidRDefault="00794E2D" w:rsidP="00794E2D">
      <w:r>
        <w:t>First, you will need to open the d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1F233C6B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F47B5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5C2CE471" w14:textId="3F8214D5" w:rsidR="00794E2D" w:rsidRDefault="00794E2D" w:rsidP="00794E2D">
      <w:r>
        <w:lastRenderedPageBreak/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  <w:r>
        <w:rPr>
          <w:noProof/>
        </w:rPr>
        <w:drawing>
          <wp:inline distT="0" distB="0" distL="0" distR="0" wp14:anchorId="355270C7" wp14:editId="6BC9742E">
            <wp:extent cx="6408195" cy="3034927"/>
            <wp:effectExtent l="190500" t="190500" r="183515" b="1847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7BEC0" w14:textId="16749321" w:rsidR="00794E2D" w:rsidRPr="00901806" w:rsidRDefault="00794E2D" w:rsidP="00794E2D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E65723A" wp14:editId="6E4200D5">
            <wp:extent cx="6389622" cy="3039461"/>
            <wp:effectExtent l="190500" t="190500" r="182880" b="19939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7DA032" w14:textId="46677B81" w:rsidR="00794E2D" w:rsidRDefault="00794E2D" w:rsidP="00794E2D"/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1261EDAB">
            <wp:extent cx="5196840" cy="2158190"/>
            <wp:effectExtent l="190500" t="190500" r="194310" b="18542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5C00C8F2">
            <wp:extent cx="5083376" cy="3802380"/>
            <wp:effectExtent l="190500" t="190500" r="193675" b="1981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125DAE10">
            <wp:extent cx="6545802" cy="3710940"/>
            <wp:effectExtent l="190500" t="190500" r="198120" b="19431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C77E4" w14:textId="1C81690F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BA825A3" w14:textId="2E2B24AB" w:rsidR="00BB0FAB" w:rsidRDefault="00BB0FAB" w:rsidP="00794E2D"/>
    <w:p w14:paraId="482A7994" w14:textId="20870B38" w:rsidR="00BB0FAB" w:rsidRDefault="00BB0FAB" w:rsidP="00794E2D"/>
    <w:p w14:paraId="77C61EC2" w14:textId="0696FA42" w:rsidR="00BB0FAB" w:rsidRDefault="00BB0FAB" w:rsidP="00794E2D"/>
    <w:p w14:paraId="690B5A2A" w14:textId="738EF331" w:rsidR="00BB0FAB" w:rsidRDefault="00BB0FAB" w:rsidP="00794E2D"/>
    <w:p w14:paraId="4E149B42" w14:textId="07950195" w:rsidR="00BB0FAB" w:rsidRDefault="00BB0FAB" w:rsidP="00794E2D"/>
    <w:p w14:paraId="7A6A52FE" w14:textId="5BFEDE5F" w:rsidR="00BB0FAB" w:rsidRDefault="00BB0FAB" w:rsidP="00794E2D"/>
    <w:p w14:paraId="5BA5C557" w14:textId="01908ADA" w:rsidR="00BB0FAB" w:rsidRDefault="00BB0FAB" w:rsidP="00794E2D"/>
    <w:p w14:paraId="212B846B" w14:textId="1D83D1B2" w:rsidR="00BB0FAB" w:rsidRDefault="00BB0FAB" w:rsidP="00794E2D"/>
    <w:p w14:paraId="651049F4" w14:textId="3CF2053F" w:rsidR="00BB0FAB" w:rsidRDefault="00BB0FAB" w:rsidP="00794E2D"/>
    <w:p w14:paraId="2BC01DC0" w14:textId="04421CC1" w:rsidR="00BB0FAB" w:rsidRDefault="00BB0FAB" w:rsidP="00794E2D"/>
    <w:p w14:paraId="7755CEF5" w14:textId="31F18BB5" w:rsidR="00BB0FAB" w:rsidRDefault="00BB0FAB" w:rsidP="00794E2D"/>
    <w:p w14:paraId="1A897E97" w14:textId="27CA268C" w:rsidR="00BB0FAB" w:rsidRDefault="00BB0FAB" w:rsidP="00794E2D"/>
    <w:p w14:paraId="11358B79" w14:textId="77777777" w:rsidR="00BB0FAB" w:rsidRPr="00EB7383" w:rsidRDefault="00BB0FAB" w:rsidP="00794E2D"/>
    <w:p w14:paraId="5977FF5D" w14:textId="058D01AB" w:rsidR="005C2767" w:rsidRDefault="005C2767" w:rsidP="005C2767">
      <w:pPr>
        <w:pStyle w:val="Heading1"/>
      </w:pPr>
      <w:r>
        <w:lastRenderedPageBreak/>
        <w:t>Download Docker Desktop on Linux</w:t>
      </w:r>
    </w:p>
    <w:p w14:paraId="6B8C73D1" w14:textId="77777777" w:rsidR="005C2767" w:rsidRDefault="005C2767" w:rsidP="005C2767">
      <w:r>
        <w:t>First, you will need to open the d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51D905A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</w:t>
      </w:r>
      <w:r w:rsidR="000B35EA">
        <w:t xml:space="preserve">, ensure your machine matches the </w:t>
      </w:r>
      <w:r w:rsidRPr="00901806">
        <w:rPr>
          <w:b/>
          <w:bCs/>
        </w:rPr>
        <w:t>requirements</w:t>
      </w:r>
      <w:r>
        <w:t xml:space="preserve"> to use Docker Desktop.</w:t>
      </w:r>
    </w:p>
    <w:p w14:paraId="790FAC26" w14:textId="74A9108F" w:rsidR="005C2767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  <w:r w:rsidR="00F9626A">
        <w:rPr>
          <w:noProof/>
        </w:rPr>
        <w:drawing>
          <wp:inline distT="0" distB="0" distL="0" distR="0" wp14:anchorId="35B9DB9D" wp14:editId="3FB6C7CB">
            <wp:extent cx="6326824" cy="3025140"/>
            <wp:effectExtent l="190500" t="190500" r="188595" b="19431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3795" cy="30475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39D7CF" w14:textId="0991E1C3" w:rsidR="005C2767" w:rsidRPr="00901806" w:rsidRDefault="00BB0FAB" w:rsidP="005C2767"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  <w:r w:rsidR="005C2767">
        <w:rPr>
          <w:noProof/>
        </w:rPr>
        <w:drawing>
          <wp:inline distT="0" distB="0" distL="0" distR="0" wp14:anchorId="164DF8C7" wp14:editId="4FF9D8AA">
            <wp:extent cx="6316406" cy="3009900"/>
            <wp:effectExtent l="190500" t="190500" r="198755" b="1905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1012" cy="3016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lastRenderedPageBreak/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EBBD2A8" w14:textId="5D34041C" w:rsidR="005C2767" w:rsidRPr="00F9626A" w:rsidRDefault="005C2767" w:rsidP="005C2767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EA28DDF" wp14:editId="056DB7E2">
            <wp:extent cx="5918721" cy="4427220"/>
            <wp:effectExtent l="190500" t="190500" r="196850" b="18288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568" cy="4443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0DED64E" w14:textId="77777777" w:rsidR="005C2767" w:rsidRPr="0029614A" w:rsidRDefault="005C2767" w:rsidP="005C2767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78BEEB7" wp14:editId="6E51A6D0">
            <wp:extent cx="5943600" cy="3369540"/>
            <wp:effectExtent l="190500" t="190500" r="190500" b="19304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D02E53" w14:textId="6B2E6D1B" w:rsidR="005C2767" w:rsidRDefault="005C2767" w:rsidP="005C2767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p w14:paraId="008E04A4" w14:textId="77777777" w:rsidR="005C2767" w:rsidRDefault="005C2767" w:rsidP="005C2767"/>
    <w:p w14:paraId="6354BCED" w14:textId="77777777" w:rsidR="005C2767" w:rsidRDefault="005C2767" w:rsidP="005C2767"/>
    <w:p w14:paraId="44E0B687" w14:textId="77777777" w:rsidR="005C2767" w:rsidRDefault="005C2767" w:rsidP="005C2767"/>
    <w:p w14:paraId="53A9BF93" w14:textId="77777777" w:rsidR="00794E2D" w:rsidRPr="00EB7383" w:rsidRDefault="00794E2D" w:rsidP="00854350"/>
    <w:sectPr w:rsidR="00794E2D" w:rsidRPr="00EB7383" w:rsidSect="00EB7383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429CB" w14:textId="77777777" w:rsidR="00E410E5" w:rsidRDefault="00E410E5" w:rsidP="00EB7383">
      <w:pPr>
        <w:spacing w:after="0" w:line="240" w:lineRule="auto"/>
      </w:pPr>
      <w:r>
        <w:separator/>
      </w:r>
    </w:p>
  </w:endnote>
  <w:endnote w:type="continuationSeparator" w:id="0">
    <w:p w14:paraId="6334A2F2" w14:textId="77777777" w:rsidR="00E410E5" w:rsidRDefault="00E410E5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8QDegIAAFk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cMPEA3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a4fsh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v6p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0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tLv6p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F90B1" w14:textId="77777777" w:rsidR="00E410E5" w:rsidRDefault="00E410E5" w:rsidP="00EB7383">
      <w:pPr>
        <w:spacing w:after="0" w:line="240" w:lineRule="auto"/>
      </w:pPr>
      <w:r>
        <w:separator/>
      </w:r>
    </w:p>
  </w:footnote>
  <w:footnote w:type="continuationSeparator" w:id="0">
    <w:p w14:paraId="3A4EE9A7" w14:textId="77777777" w:rsidR="00E410E5" w:rsidRDefault="00E410E5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0B35EA"/>
    <w:rsid w:val="001302DA"/>
    <w:rsid w:val="001631B8"/>
    <w:rsid w:val="00194D96"/>
    <w:rsid w:val="0022136F"/>
    <w:rsid w:val="00270E9D"/>
    <w:rsid w:val="00276064"/>
    <w:rsid w:val="00293F31"/>
    <w:rsid w:val="0029614A"/>
    <w:rsid w:val="002C55C0"/>
    <w:rsid w:val="002C76E5"/>
    <w:rsid w:val="00393A53"/>
    <w:rsid w:val="003B7001"/>
    <w:rsid w:val="003C2351"/>
    <w:rsid w:val="003C725E"/>
    <w:rsid w:val="0046031A"/>
    <w:rsid w:val="004C7C16"/>
    <w:rsid w:val="00520D18"/>
    <w:rsid w:val="005C2767"/>
    <w:rsid w:val="00645060"/>
    <w:rsid w:val="00655810"/>
    <w:rsid w:val="006F346A"/>
    <w:rsid w:val="00711FF4"/>
    <w:rsid w:val="007242EE"/>
    <w:rsid w:val="00736DED"/>
    <w:rsid w:val="00794E2D"/>
    <w:rsid w:val="007C2EE1"/>
    <w:rsid w:val="00854350"/>
    <w:rsid w:val="00901806"/>
    <w:rsid w:val="009B283E"/>
    <w:rsid w:val="00B37DC5"/>
    <w:rsid w:val="00BA4E0E"/>
    <w:rsid w:val="00BB0FAB"/>
    <w:rsid w:val="00BC5C99"/>
    <w:rsid w:val="00C43E76"/>
    <w:rsid w:val="00C80C35"/>
    <w:rsid w:val="00CC2CA4"/>
    <w:rsid w:val="00D13F1B"/>
    <w:rsid w:val="00D74329"/>
    <w:rsid w:val="00D97715"/>
    <w:rsid w:val="00DC4D54"/>
    <w:rsid w:val="00E11257"/>
    <w:rsid w:val="00E16694"/>
    <w:rsid w:val="00E21469"/>
    <w:rsid w:val="00E410E5"/>
    <w:rsid w:val="00E57943"/>
    <w:rsid w:val="00EB7383"/>
    <w:rsid w:val="00F47B5A"/>
    <w:rsid w:val="00F61D2B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desktop/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trainings/4182/ms-sql-sept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Diyan Petrov</cp:lastModifiedBy>
  <cp:revision>28</cp:revision>
  <dcterms:created xsi:type="dcterms:W3CDTF">2022-01-17T18:03:00Z</dcterms:created>
  <dcterms:modified xsi:type="dcterms:W3CDTF">2023-09-1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60118908bd3f43fdc26ee23dbfdb620bf326f3afa89f0dc92c7303e1141cde</vt:lpwstr>
  </property>
</Properties>
</file>